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52186C7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994033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90D5D33" wp14:editId="00BD4114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E4C184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84BC70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E1F986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7D26BC72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BCED214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068952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EEE41B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011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5C8F33" w14:textId="3270479D" w:rsidR="00305DB4" w:rsidRPr="00F126BE" w:rsidRDefault="00F126BE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lif Baysal</w:t>
            </w:r>
          </w:p>
        </w:tc>
      </w:tr>
      <w:tr w:rsidR="00305DB4" w:rsidRPr="00DA2355" w14:paraId="0049A17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C71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F0E338" w14:textId="4A84D1E1" w:rsidR="00305DB4" w:rsidRPr="00DA2355" w:rsidRDefault="00F126B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yomühendislik</w:t>
            </w:r>
          </w:p>
        </w:tc>
      </w:tr>
      <w:tr w:rsidR="00305DB4" w:rsidRPr="00DA2355" w14:paraId="1381269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49FC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31B888" w14:textId="0DEC6ED8" w:rsidR="00305DB4" w:rsidRPr="00DA2355" w:rsidRDefault="00F126B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Görevlisi Aslıhan Kazan</w:t>
            </w:r>
          </w:p>
        </w:tc>
      </w:tr>
      <w:tr w:rsidR="004B17FC" w:rsidRPr="00DA2355" w14:paraId="2B59E422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B1C831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0DE7831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91A82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EC6B56" w14:textId="3461FDA9" w:rsidR="007F33E0" w:rsidRPr="00DA2355" w:rsidRDefault="00F126BE" w:rsidP="00F4020A">
            <w:pPr>
              <w:ind w:left="14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rojel Üretim Yöntemleri</w:t>
            </w:r>
          </w:p>
        </w:tc>
      </w:tr>
      <w:tr w:rsidR="007A0ED3" w:rsidRPr="00DA2355" w14:paraId="79FB9EE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B5C140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C378BD" w14:textId="5B5C157A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126B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126B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F126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5388E7F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0B351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00B042" w14:textId="2382E598" w:rsidR="000B7954" w:rsidRPr="00DA2355" w:rsidRDefault="00F126BE" w:rsidP="00F126BE">
            <w:pPr>
              <w:ind w:left="14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/105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76CC4F" w14:textId="3CB5D1A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26BE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14:paraId="1C7DB48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37AC79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E06B35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61087A0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82BA6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B36508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DBBDA4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AB0C496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A72613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3F6DB0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55FC3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D8A87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3C42A8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7A097E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F0FD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3AA7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3356E0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3CA677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6F1370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ED8AA6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5AC28" w14:textId="77777777" w:rsidR="006F5286" w:rsidRDefault="006F5286" w:rsidP="005F3207">
      <w:pPr>
        <w:spacing w:after="0" w:line="240" w:lineRule="auto"/>
      </w:pPr>
      <w:r>
        <w:separator/>
      </w:r>
    </w:p>
  </w:endnote>
  <w:endnote w:type="continuationSeparator" w:id="0">
    <w:p w14:paraId="17D83E37" w14:textId="77777777" w:rsidR="006F5286" w:rsidRDefault="006F528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B66A723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C7E08B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A2085B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CB7348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C26B4DE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280FC" w14:textId="77777777" w:rsidR="006F5286" w:rsidRDefault="006F5286" w:rsidP="005F3207">
      <w:pPr>
        <w:spacing w:after="0" w:line="240" w:lineRule="auto"/>
      </w:pPr>
      <w:r>
        <w:separator/>
      </w:r>
    </w:p>
  </w:footnote>
  <w:footnote w:type="continuationSeparator" w:id="0">
    <w:p w14:paraId="2FEA6BAB" w14:textId="77777777" w:rsidR="006F5286" w:rsidRDefault="006F528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9933322">
    <w:abstractNumId w:val="3"/>
  </w:num>
  <w:num w:numId="2" w16cid:durableId="759374727">
    <w:abstractNumId w:val="1"/>
  </w:num>
  <w:num w:numId="3" w16cid:durableId="1226646469">
    <w:abstractNumId w:val="2"/>
  </w:num>
  <w:num w:numId="4" w16cid:durableId="553977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F5286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126BE"/>
    <w:rsid w:val="00F40121"/>
    <w:rsid w:val="00F4020A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0071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lif Baysal</cp:lastModifiedBy>
  <cp:revision>5</cp:revision>
  <cp:lastPrinted>2020-06-01T13:59:00Z</cp:lastPrinted>
  <dcterms:created xsi:type="dcterms:W3CDTF">2021-10-12T06:08:00Z</dcterms:created>
  <dcterms:modified xsi:type="dcterms:W3CDTF">2024-01-08T14:01:00Z</dcterms:modified>
</cp:coreProperties>
</file>